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Dubai,</w:t>
      </w:r>
      <w:r>
        <w:t xml:space="preserve"> </w:t>
      </w:r>
      <w:r>
        <w:t xml:space="preserve">UAE</w:t>
      </w:r>
    </w:p>
    <w:bookmarkStart w:id="20" w:name="internship-application-letter"/>
    <w:p>
      <w:pPr>
        <w:pStyle w:val="Heading1"/>
      </w:pPr>
      <w:r>
        <w:t xml:space="preserve">Internship Application Letter</w:t>
      </w:r>
    </w:p>
    <w:p>
      <w:pPr>
        <w:pStyle w:val="FirstParagraph"/>
      </w:pPr>
      <w:r>
        <w:t xml:space="preserve">For Journalist Internship Position at Leading Media Organization in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Dear Hiring Manager,</w:t>
      </w:r>
    </w:p>
    <w:bookmarkStart w:id="21" w:name="Xd66b9c97bf3c895af68a483dd208688bbf2f4b9"/>
    <w:p>
      <w:pPr>
        <w:pStyle w:val="Heading2"/>
      </w:pPr>
      <w:r>
        <w:t xml:space="preserve">Subject: Application for Journalist Internship Position at [Media Organization Name], Dubai, United Arab Emirates</w:t>
      </w:r>
    </w:p>
    <w:p>
      <w:pPr>
        <w:pStyle w:val="FirstParagraph"/>
      </w:pPr>
      <w:r>
        <w:t xml:space="preserve">It is with profound enthusiasm and deep respect for the evolving media landscape of the United Arab Emirates that I submit my application for the Journalist Internship position at [Media Organization Name] in Dubai. As a dedicated journalism student currently pursuing my Bachelor's degree in Media Studies at [Your University], I have meticulously followed how your organization has established itself as a beacon of journalistic excellence within the dynamic media ecosystem of Dubai and across the United Arab Emirates. This opportunity represents not merely an internship, but a pivotal step toward contributing meaningfully to the narrative of a nation that is redefining global media standards through its cultural diversity, strategic vision, and commitment to ethical storytelling.</w:t>
      </w:r>
    </w:p>
    <w:p>
      <w:pPr>
        <w:pStyle w:val="BodyText"/>
      </w:pPr>
      <w:r>
        <w:t xml:space="preserve">My academic journey has been intentionally structured to prepare me for the rigorous demands of modern journalism. I have completed specialized coursework in investigative reporting, multimedia storytelling, cross-cultural communication, and digital media strategy—each module designed to equip me with the skills necessary to thrive in Dubai's unique multicultural environment. My final-year project focused on "Media Representation of Expatriate Communities in Gulf Nations," which required extensive field research across Dubai's diverse neighborhoods. This experience taught me how to navigate complex cultural dynamics while maintaining journalistic integrity—a skill I believe is paramount for any media professional operating within the United Arab Emirates, where over 80% of the population comprises expatriates from 200+ nationalities.</w:t>
      </w:r>
    </w:p>
    <w:p>
      <w:pPr>
        <w:pStyle w:val="BodyText"/>
      </w:pPr>
      <w:r>
        <w:t xml:space="preserve">What particularly excites me about this internship opportunity is your organization's pioneering work in producing content that bridges traditional Emirati values with contemporary global perspectives. I have closely followed your coverage of initiatives like Dubai International Film Festival, Expo 2020 Legacy Projects, and the UAE's Vision 2030 economic diversification strategy. Your recent series on "Women in STEM Across the Gulf" demonstrated exceptional nuance in balancing cultural sensitivity with journalistic rigor—a model I aspire to emulate. In my previous role as a contributing writer for [University Newspaper/Publication], I developed a portfolio of articles covering community events at Dubai Knowledge Park, which required me to understand local business protocols while delivering compelling narratives. This experience directly prepared me to contribute immediately to your editorial team's projects in the United Arab Emirates Dubai context.</w:t>
      </w:r>
    </w:p>
    <w:p>
      <w:pPr>
        <w:pStyle w:val="BodyText"/>
      </w:pPr>
      <w:r>
        <w:t xml:space="preserve">The United Arab Emirates has become a global laboratory for journalism innovation, and I am eager to immerse myself in this environment. Dubai's position as a media hub—home to regional headquarters of CNN International, Al Jazeera English, and numerous international news bureaus—creates an unparalleled learning ecosystem. I have been particularly impressed by your organization's integration of Arabic-language content with English-language reporting for global audiences, a critical skill as the UAE continues to strengthen its soft power through media. My fluency in Arabic (intermediate) and English (fluent), coupled with my ability to conduct interviews across cultural divides, positions me to support this mission effectively. I am also proficient in digital tools essential for modern journalism—Adobe Premiere Pro for video editing, Canva for social media graphics, and Google Analytics for audience engagement tracking—which I have applied during campus journalism projects.</w:t>
      </w:r>
    </w:p>
    <w:p>
      <w:pPr>
        <w:pStyle w:val="BodyText"/>
      </w:pPr>
      <w:r>
        <w:t xml:space="preserve">Beyond technical skills, what resonates deeply with me is the UAE's national commitment to responsible journalism as articulated in the Federal Media Council's guidelines. My academic studies included an analysis of how Emirati media laws balance freedom of expression with cultural preservation—a framework I now seek to understand through practical application. During my research on Dubai's media regulations, I was struck by your organization's award-winning coverage of the 'Year of Tolerance' initiatives, which exemplified how ethical journalism can advance national visions. This alignment between institutional values and my own journalistic ethics makes [Media Organization Name] the ideal environment to develop as a professional journalist under UAE leadership.</w:t>
      </w:r>
    </w:p>
    <w:p>
      <w:pPr>
        <w:pStyle w:val="BodyText"/>
      </w:pPr>
      <w:r>
        <w:t xml:space="preserve">I understand that success in Dubai's media industry requires not only reporting skills but also cultural intelligence. I have actively developed this through volunteer work with the Dubai Cultural Heritage Society, where I assisted in documenting oral histories of Emirati elders for a digital archive. This experience taught me to approach storytelling with humility and respect—a principle I will carry into every assignment at your organization. Furthermore, my time working with multicultural student groups on campus has honed my ability to communicate effectively across language barriers, a necessity when reporting on the diverse communities that form Dubai's social fabric.</w:t>
      </w:r>
    </w:p>
    <w:p>
      <w:pPr>
        <w:pStyle w:val="BodyText"/>
      </w:pPr>
      <w:r>
        <w:t xml:space="preserve">The United Arab Emirates' strategic vision for media excellence extends far beyond borders, and I am eager to contribute to this narrative. As the UAE positions itself as a global hub for innovation and cultural exchange, I believe journalists play a vital role in shaping its international image through accurate, empathetic storytelling. This internship represents the perfect convergence of my academic preparation, cultural sensitivity training, and unwavering passion for journalism—all aligned with Dubai's status as a beacon of media progress in the Middle East. I am confident that my proactive approach to learning combined with my genuine enthusiasm for UAE's media landscape would allow me to make meaningful contributions to your team from day one.</w:t>
      </w:r>
    </w:p>
    <w:p>
      <w:pPr>
        <w:pStyle w:val="BodyText"/>
      </w:pPr>
      <w:r>
        <w:t xml:space="preserve">Thank you for considering my application as a prospective Journalist Intern at [Media Organization Name]. I have attached my resume, academic transcripts, and three writing samples (including a feature on Dubai's sustainable tourism initiatives) for your review. I am available for an interview at your earliest convenience and would welcome the opportunity to discuss how my skills align with your editorial goals. My ambition is to grow alongside organizations like yours that are shaping the future of media in the United Arab Emirates Dubai, where journalism doesn't just report news—it helps build a more connected world.</w:t>
      </w:r>
    </w:p>
    <w:p>
      <w:pPr>
        <w:pStyle w:val="BodyText"/>
      </w:pPr>
      <w:r>
        <w:t xml:space="preserve">Sincerely,</w:t>
      </w:r>
    </w:p>
    <w:p>
      <w:pPr>
        <w:pStyle w:val="BodyText"/>
      </w:pPr>
      <w:r>
        <w:t xml:space="preserve">[Your Full Name]</w:t>
      </w:r>
    </w:p>
    <w:bookmarkEnd w:id="21"/>
    <w:p>
      <w:pPr>
        <w:pStyle w:val="BodyText"/>
      </w:pPr>
      <w:r>
        <w:t xml:space="preserve">This Internship Application Letter is specifically tailored for Journalist opportunities in the United Arab Emirates Dubai media sector, emphasizing cultural context, UAE media landscape alignment, and professional readiness for the regional journalis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Dubai, UAE</dc:title>
  <dc:creator/>
  <dc:language>en</dc:language>
  <cp:keywords/>
  <dcterms:created xsi:type="dcterms:W3CDTF">2025-10-03T21:54:10Z</dcterms:created>
  <dcterms:modified xsi:type="dcterms:W3CDTF">2025-10-03T21:54:10Z</dcterms:modified>
</cp:coreProperties>
</file>

<file path=docProps/custom.xml><?xml version="1.0" encoding="utf-8"?>
<Properties xmlns="http://schemas.openxmlformats.org/officeDocument/2006/custom-properties" xmlns:vt="http://schemas.openxmlformats.org/officeDocument/2006/docPropsVTypes"/>
</file>